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FD281" w14:textId="4BCD3C1E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E78EBDD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6003A82A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07573B90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A0128">
        <w:rPr>
          <w:rFonts w:ascii="Franklin Gothic Demi" w:eastAsia="Franklin Gothic Demi" w:hAnsi="Franklin Gothic Demi" w:cs="Franklin Gothic Demi"/>
          <w:sz w:val="60"/>
          <w:szCs w:val="60"/>
        </w:rPr>
        <w:t>Train-the-Trainer</w:t>
      </w:r>
    </w:p>
    <w:p w14:paraId="5EA5A988" w14:textId="4F80E75A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 xml:space="preserve">Presented by </w:t>
      </w:r>
      <w:proofErr w:type="spellStart"/>
      <w:r w:rsidRPr="00DA663F">
        <w:rPr>
          <w:spacing w:val="-9"/>
          <w:sz w:val="28"/>
          <w:szCs w:val="28"/>
        </w:rPr>
        <w:t>Wollam</w:t>
      </w:r>
      <w:proofErr w:type="spellEnd"/>
      <w:r w:rsidRPr="00DA663F">
        <w:rPr>
          <w:spacing w:val="-9"/>
          <w:sz w:val="28"/>
          <w:szCs w:val="28"/>
        </w:rPr>
        <w:t xml:space="preserve">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2C46FE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2845CD1B" w:rsidR="006C5D2D" w:rsidRDefault="003D586A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45196663">
                <wp:simplePos x="0" y="0"/>
                <wp:positionH relativeFrom="page">
                  <wp:posOffset>4227195</wp:posOffset>
                </wp:positionH>
                <wp:positionV relativeFrom="paragraph">
                  <wp:posOffset>1120775</wp:posOffset>
                </wp:positionV>
                <wp:extent cx="3044190" cy="1270"/>
                <wp:effectExtent l="0" t="0" r="0" b="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BEFBF4" id="Group 5" o:spid="_x0000_s1026" style="position:absolute;margin-left:332.85pt;margin-top:88.2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D868Xb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418BEA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0FAACAE1" w:rsidR="005F680F" w:rsidRDefault="00A63665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58B2D6C5" wp14:editId="7A8437D6">
                <wp:simplePos x="0" y="0"/>
                <wp:positionH relativeFrom="page">
                  <wp:posOffset>1130300</wp:posOffset>
                </wp:positionH>
                <wp:positionV relativeFrom="paragraph">
                  <wp:posOffset>1791970</wp:posOffset>
                </wp:positionV>
                <wp:extent cx="2651125" cy="171450"/>
                <wp:effectExtent l="0" t="0" r="15875" b="0"/>
                <wp:wrapNone/>
                <wp:docPr id="22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651125" cy="171450"/>
                          <a:chOff x="1333" y="543"/>
                          <a:chExt cx="4792" cy="2"/>
                        </a:xfrm>
                      </wpg:grpSpPr>
                      <wps:wsp>
                        <wps:cNvPr id="33" name="Freeform 18"/>
                        <wps:cNvSpPr>
                          <a:spLocks/>
                        </wps:cNvSpPr>
                        <wps:spPr bwMode="auto">
                          <a:xfrm>
                            <a:off x="1333" y="543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D24E61" id="Group 17" o:spid="_x0000_s1026" style="position:absolute;margin-left:89pt;margin-top:141.1pt;width:208.75pt;height:13.5pt;flip:y;z-index:-251635200;mso-position-horizontal-relative:page" coordorigin="1333,543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">
                <v:shape id="Freeform 18" o:spid="_x0000_s1027" style="position:absolute;left:1333;top:543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2B6AD789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EABB37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78D50A00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1ED35FE4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F8424F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5B9C7036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16F6A8B5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DE432F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2C6B53B1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55DB736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51E0BF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B32620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93139C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8AA6166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89096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FD62CC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DD76C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5718D265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66BCBE56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949E9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02DB5A54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96EB832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D84C3D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DEED0E2" w14:textId="3D3E4B4B" w:rsidR="00A63665" w:rsidRDefault="00A63665" w:rsidP="00AB2B1A">
      <w:pPr>
        <w:pStyle w:val="BodyText"/>
        <w:spacing w:before="2" w:line="180" w:lineRule="exact"/>
        <w:ind w:left="0" w:right="96"/>
      </w:pPr>
      <w:r>
        <w:t xml:space="preserve">Birthdate: </w:t>
      </w:r>
      <w:sdt>
        <w:sdtPr>
          <w:id w:val="-1720119842"/>
          <w:placeholder>
            <w:docPart w:val="DefaultPlaceholder_-1854013440"/>
          </w:placeholder>
          <w:showingPlcHdr/>
        </w:sdtPr>
        <w:sdtEndPr/>
        <w:sdtContent>
          <w:r w:rsidRPr="00A63665">
            <w:rPr>
              <w:rStyle w:val="PlaceholderText"/>
              <w:color w:val="BFBFBF" w:themeColor="background1" w:themeShade="BF"/>
            </w:rPr>
            <w:t>Click or tap here to enter text.</w:t>
          </w:r>
        </w:sdtContent>
      </w:sdt>
    </w:p>
    <w:p w14:paraId="0FC6055A" w14:textId="6CA6C7A4" w:rsidR="00A63665" w:rsidRDefault="00A63665" w:rsidP="00AB2B1A">
      <w:pPr>
        <w:pStyle w:val="BodyText"/>
        <w:spacing w:before="2" w:line="180" w:lineRule="exact"/>
        <w:ind w:left="0" w:right="96"/>
      </w:pPr>
    </w:p>
    <w:p w14:paraId="5C4F388E" w14:textId="417F8FFA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2BD98FD" w:rsidR="006C5D2D" w:rsidRPr="005F680F" w:rsidRDefault="00A63665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A4D5C62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83ED97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3A2F9283" w14:textId="77777777" w:rsidR="00CC6E34" w:rsidRDefault="00CC6E34" w:rsidP="005D72C0">
      <w:pPr>
        <w:pStyle w:val="Heading2"/>
        <w:ind w:left="0"/>
      </w:pPr>
    </w:p>
    <w:p w14:paraId="484FC11C" w14:textId="20B0D030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7F410AF4" w:rsidR="005D72C0" w:rsidRPr="00B560CF" w:rsidRDefault="00E2624C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4458F">
        <w:rPr>
          <w:rFonts w:ascii="Franklin Gothic Demi" w:hAnsi="Franklin Gothic Demi"/>
          <w:sz w:val="16"/>
          <w:szCs w:val="16"/>
        </w:rPr>
        <w:t>5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A0128">
        <w:rPr>
          <w:rFonts w:ascii="Franklin Gothic Demi" w:hAnsi="Franklin Gothic Demi"/>
          <w:sz w:val="16"/>
          <w:szCs w:val="16"/>
        </w:rPr>
        <w:t>Train-the-Trainer</w:t>
      </w:r>
    </w:p>
    <w:p w14:paraId="2051F236" w14:textId="77777777" w:rsidR="0017422B" w:rsidRDefault="0017422B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z w:val="16"/>
          <w:szCs w:val="16"/>
        </w:rPr>
      </w:pPr>
    </w:p>
    <w:p w14:paraId="219A8D50" w14:textId="65657BAE" w:rsidR="003A0128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</w:p>
    <w:p w14:paraId="690708FD" w14:textId="08498C78" w:rsidR="00CC6E34" w:rsidRDefault="00CC6E34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</w:p>
    <w:p w14:paraId="4EE66D64" w14:textId="43458218" w:rsidR="0003704D" w:rsidRDefault="00B94744" w:rsidP="0017422B">
      <w:pPr>
        <w:tabs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3664653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 xml:space="preserve"> $2</w:t>
      </w:r>
      <w:r w:rsidR="009E3C70">
        <w:rPr>
          <w:rFonts w:ascii="Franklin Gothic Book" w:hAnsi="Franklin Gothic Book" w:cs="FranklinGothicBook"/>
          <w:color w:val="000000"/>
          <w:sz w:val="16"/>
          <w:szCs w:val="16"/>
        </w:rPr>
        <w:t>570</w:t>
      </w:r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non-IACET Members</w:t>
      </w:r>
    </w:p>
    <w:p w14:paraId="00E83DA7" w14:textId="7A543329" w:rsidR="0003704D" w:rsidRDefault="00B94744" w:rsidP="0003704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3522088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D5EB8">
        <w:rPr>
          <w:rFonts w:ascii="Franklin Gothic Book" w:hAnsi="Franklin Gothic Book" w:cs="FranklinGothicBook"/>
          <w:color w:val="000000"/>
          <w:sz w:val="16"/>
          <w:szCs w:val="16"/>
        </w:rPr>
        <w:t xml:space="preserve"> $</w:t>
      </w:r>
      <w:r w:rsidR="009E3C70">
        <w:rPr>
          <w:rFonts w:ascii="Franklin Gothic Book" w:hAnsi="Franklin Gothic Book" w:cs="FranklinGothicBook"/>
          <w:color w:val="000000"/>
          <w:sz w:val="16"/>
          <w:szCs w:val="16"/>
        </w:rPr>
        <w:t>2070</w:t>
      </w:r>
      <w:r w:rsidR="00AD5EB8"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IACET</w:t>
      </w:r>
      <w:r w:rsidR="000247C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D5EB8">
        <w:rPr>
          <w:rFonts w:ascii="Franklin Gothic Book" w:hAnsi="Franklin Gothic Book" w:cs="FranklinGothicBook"/>
          <w:color w:val="000000"/>
          <w:sz w:val="16"/>
          <w:szCs w:val="16"/>
        </w:rPr>
        <w:t>Members</w:t>
      </w:r>
    </w:p>
    <w:p w14:paraId="4EB64D44" w14:textId="6FDB53BD" w:rsidR="005D72C0" w:rsidRDefault="0003704D" w:rsidP="0003704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Member Number: </w:t>
      </w: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63971352"/>
          <w:placeholder>
            <w:docPart w:val="DefaultPlaceholder_-1854013440"/>
          </w:placeholder>
          <w:text/>
        </w:sdtPr>
        <w:sdtEndPr/>
        <w:sdtContent>
          <w:r w:rsidR="00627113">
            <w:rPr>
              <w:rFonts w:ascii="Franklin Gothic Book" w:hAnsi="Franklin Gothic Book" w:cs="FranklinGothicBook"/>
              <w:color w:val="000000"/>
              <w:sz w:val="16"/>
              <w:szCs w:val="16"/>
            </w:rPr>
            <w:t>___________________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2C771A91" w14:textId="77777777" w:rsidR="00D97640" w:rsidRDefault="00D97640" w:rsidP="00D9764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C00000"/>
          <w:sz w:val="16"/>
          <w:szCs w:val="16"/>
        </w:rPr>
      </w:pPr>
      <w:bookmarkStart w:id="0" w:name="_Hlk484625094"/>
    </w:p>
    <w:p w14:paraId="1198CD0C" w14:textId="3CCA80DC" w:rsidR="00D97640" w:rsidRPr="00146E3C" w:rsidRDefault="00D97640" w:rsidP="00D9764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C00000"/>
          <w:sz w:val="16"/>
          <w:szCs w:val="16"/>
        </w:rPr>
      </w:pPr>
      <w:r w:rsidRPr="00146E3C">
        <w:rPr>
          <w:rFonts w:ascii="Franklin Gothic Book" w:hAnsi="Franklin Gothic Book" w:cs="FranklinGothicBook"/>
          <w:color w:val="C00000"/>
          <w:sz w:val="16"/>
          <w:szCs w:val="16"/>
        </w:rPr>
        <w:t>*</w:t>
      </w:r>
      <w:r w:rsidR="009E3C70">
        <w:rPr>
          <w:rFonts w:ascii="Franklin Gothic Book" w:hAnsi="Franklin Gothic Book" w:cs="FranklinGothicBook"/>
          <w:color w:val="C00000"/>
          <w:sz w:val="16"/>
          <w:szCs w:val="16"/>
        </w:rPr>
        <w:t>Includes</w:t>
      </w:r>
      <w:r w:rsidRPr="00146E3C">
        <w:rPr>
          <w:rFonts w:ascii="Franklin Gothic Book" w:hAnsi="Franklin Gothic Book" w:cs="FranklinGothicBook"/>
          <w:color w:val="C00000"/>
          <w:sz w:val="16"/>
          <w:szCs w:val="16"/>
        </w:rPr>
        <w:t xml:space="preserve"> Registered Professional Network (RPN) credentials and wallet card.   </w:t>
      </w:r>
    </w:p>
    <w:bookmarkEnd w:id="0"/>
    <w:p w14:paraId="17719914" w14:textId="1354FA3A" w:rsidR="0003704D" w:rsidRDefault="0003704D" w:rsidP="0003704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632C39C4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36A0279" w14:textId="77777777" w:rsidR="00FC01A1" w:rsidRDefault="00B94744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0F726B50" w14:textId="77777777" w:rsidR="00FC01A1" w:rsidRDefault="00FC01A1" w:rsidP="00FC01A1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E370B61" w14:textId="77777777" w:rsidR="002C46FE" w:rsidRPr="002C46FE" w:rsidRDefault="002C46FE" w:rsidP="002C46F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2C46FE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2C46FE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March 23-27)</w:t>
      </w:r>
    </w:p>
    <w:p w14:paraId="30BC7230" w14:textId="77777777" w:rsidR="002C46FE" w:rsidRPr="002C46FE" w:rsidRDefault="002C46FE" w:rsidP="002C46F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2C46FE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2C46FE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ne 8-12)</w:t>
      </w:r>
    </w:p>
    <w:p w14:paraId="74C8396C" w14:textId="48756F22" w:rsidR="00B23A73" w:rsidRDefault="002C46FE" w:rsidP="002C46F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2C46FE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2C46FE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Sept. 7-11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24C71311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377F10B5" w:rsidR="00A244C4" w:rsidRDefault="00CC6E34" w:rsidP="00A244C4">
      <w:pPr>
        <w:spacing w:before="10" w:line="220" w:lineRule="exact"/>
      </w:pPr>
      <w:r>
        <w:rPr>
          <w:rFonts w:ascii="Franklin Gothic Book" w:hAnsi="Franklin Gothic Book" w:cs="FranklinGothicBook"/>
          <w:noProof/>
          <w:color w:val="000000"/>
          <w:sz w:val="16"/>
          <w:szCs w:val="16"/>
        </w:rPr>
        <w:drawing>
          <wp:anchor distT="0" distB="0" distL="114300" distR="114300" simplePos="0" relativeHeight="251679232" behindDoc="1" locked="0" layoutInCell="1" allowOverlap="1" wp14:anchorId="3D97A756" wp14:editId="58387886">
            <wp:simplePos x="0" y="0"/>
            <wp:positionH relativeFrom="column">
              <wp:posOffset>877570</wp:posOffset>
            </wp:positionH>
            <wp:positionV relativeFrom="paragraph">
              <wp:posOffset>125730</wp:posOffset>
            </wp:positionV>
            <wp:extent cx="1343216" cy="818515"/>
            <wp:effectExtent l="0" t="0" r="9525" b="63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ACE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216" cy="818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99EFF5" w14:textId="71E69F6D" w:rsidR="00FF37BA" w:rsidRDefault="00FF37BA" w:rsidP="00A244C4">
      <w:pPr>
        <w:spacing w:before="10" w:line="220" w:lineRule="exact"/>
      </w:pPr>
    </w:p>
    <w:p w14:paraId="26974F3E" w14:textId="1584D32D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77777777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036CA3BC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9D2198B" w14:textId="0C2AE531" w:rsidR="0017422B" w:rsidRDefault="0017422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8619B5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2027BB" w14:textId="18515E14" w:rsidR="0017422B" w:rsidRDefault="0017422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0492F631" w14:textId="43210700" w:rsidR="00113631" w:rsidRDefault="00113631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651653D4" w14:textId="249ADB23" w:rsidR="00113631" w:rsidRDefault="00113631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0CFF8F16" w14:textId="77777777" w:rsidR="00113631" w:rsidRDefault="00113631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7B0F3B30" w14:textId="0E2B31BF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0D73A320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C72D82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77159EB0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2EAAE2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55988E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0E0FBDD2" w14:textId="211E81EA" w:rsidR="00113631" w:rsidRDefault="005C3A0B" w:rsidP="00113631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bookmarkStart w:id="2" w:name="_Hlk485717755"/>
      <w:r w:rsidR="00113631" w:rsidRPr="00113631">
        <w:t xml:space="preserve"> </w:t>
      </w:r>
      <w:r w:rsidR="00113631">
        <w:t xml:space="preserve">CVD: </w:t>
      </w:r>
      <w:sdt>
        <w:sdtPr>
          <w:id w:val="-1830752741"/>
          <w:placeholder>
            <w:docPart w:val="4562880CFD3346B89589EA7FC09DB40A"/>
          </w:placeholder>
          <w:showingPlcHdr/>
          <w:text/>
        </w:sdtPr>
        <w:sdtEndPr/>
        <w:sdtContent>
          <w:r w:rsidR="00113631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bookmarkEnd w:id="2"/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2CBBA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311E2C3A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</w:t>
      </w:r>
      <w:r w:rsidR="00821444">
        <w:rPr>
          <w:i/>
        </w:rPr>
        <w:t>4</w:t>
      </w:r>
      <w:r w:rsidR="003D586A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bookmarkStart w:id="3" w:name="_Hlk481146781"/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bookmarkEnd w:id="3"/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399C4EAA" w:rsidR="006C5D2D" w:rsidRDefault="006C5D2D">
      <w:pPr>
        <w:spacing w:line="160" w:lineRule="exact"/>
        <w:rPr>
          <w:sz w:val="16"/>
          <w:szCs w:val="16"/>
        </w:rPr>
      </w:pPr>
    </w:p>
    <w:p w14:paraId="248EBC14" w14:textId="080A299F" w:rsidR="003D586A" w:rsidRDefault="003D586A" w:rsidP="003D586A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wire transfer</w:t>
      </w:r>
    </w:p>
    <w:p w14:paraId="12D2014B" w14:textId="31A2101C" w:rsidR="003D586A" w:rsidRDefault="003D586A" w:rsidP="003D586A">
      <w:pPr>
        <w:pStyle w:val="BodyText"/>
        <w:spacing w:line="176" w:lineRule="exact"/>
      </w:pPr>
      <w:r>
        <w:t xml:space="preserve">Information is available on request and are subject to a $30 convenience fee.  </w:t>
      </w:r>
    </w:p>
    <w:p w14:paraId="3C82A0FB" w14:textId="45B82E69" w:rsidR="003D586A" w:rsidRDefault="003D586A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E392C52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3">
        <w:r w:rsidR="00113631"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groups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5399E049" w:rsidR="006E486D" w:rsidRPr="00DA663F" w:rsidRDefault="00113631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6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1C7F05" w14:textId="77777777" w:rsidR="00B94744" w:rsidRDefault="00B94744" w:rsidP="008F7DBA">
      <w:r>
        <w:separator/>
      </w:r>
    </w:p>
  </w:endnote>
  <w:endnote w:type="continuationSeparator" w:id="0">
    <w:p w14:paraId="5ED97C4E" w14:textId="77777777" w:rsidR="00B94744" w:rsidRDefault="00B94744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AF4DF8" w14:textId="77777777" w:rsidR="00B94744" w:rsidRDefault="00B94744" w:rsidP="008F7DBA">
      <w:r>
        <w:separator/>
      </w:r>
    </w:p>
  </w:footnote>
  <w:footnote w:type="continuationSeparator" w:id="0">
    <w:p w14:paraId="11E287A5" w14:textId="77777777" w:rsidR="00B94744" w:rsidRDefault="00B94744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7I0sbntPMjReGN9w32Q5dTeWm6UVR/6HtqY06yFmeL5eMVN3S6vzxY7RR0q5oR+RJQTX6RsBVoqXRka6upWV1w==" w:salt="O0OR+LHoWhXSdiUFnSRpK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247C9"/>
    <w:rsid w:val="0003704D"/>
    <w:rsid w:val="00037F24"/>
    <w:rsid w:val="000403AE"/>
    <w:rsid w:val="00052DCF"/>
    <w:rsid w:val="00070CAA"/>
    <w:rsid w:val="00073CB8"/>
    <w:rsid w:val="000831C8"/>
    <w:rsid w:val="000904A8"/>
    <w:rsid w:val="00097A20"/>
    <w:rsid w:val="000A54E1"/>
    <w:rsid w:val="000D3348"/>
    <w:rsid w:val="000F3B99"/>
    <w:rsid w:val="0010054E"/>
    <w:rsid w:val="001045BF"/>
    <w:rsid w:val="00113631"/>
    <w:rsid w:val="001204DD"/>
    <w:rsid w:val="001248AF"/>
    <w:rsid w:val="00131489"/>
    <w:rsid w:val="00140D8D"/>
    <w:rsid w:val="0014458F"/>
    <w:rsid w:val="0017422B"/>
    <w:rsid w:val="001A3D49"/>
    <w:rsid w:val="001D67AB"/>
    <w:rsid w:val="001E4AD6"/>
    <w:rsid w:val="00220916"/>
    <w:rsid w:val="00253C2F"/>
    <w:rsid w:val="00255657"/>
    <w:rsid w:val="00260697"/>
    <w:rsid w:val="0026264E"/>
    <w:rsid w:val="0026293F"/>
    <w:rsid w:val="0027314F"/>
    <w:rsid w:val="00281223"/>
    <w:rsid w:val="002A692E"/>
    <w:rsid w:val="002B4339"/>
    <w:rsid w:val="002C46FE"/>
    <w:rsid w:val="002D2B0E"/>
    <w:rsid w:val="003078F9"/>
    <w:rsid w:val="0035283F"/>
    <w:rsid w:val="00387FCF"/>
    <w:rsid w:val="003A0128"/>
    <w:rsid w:val="003A1C84"/>
    <w:rsid w:val="003A6E98"/>
    <w:rsid w:val="003B2506"/>
    <w:rsid w:val="003D1FF9"/>
    <w:rsid w:val="003D586A"/>
    <w:rsid w:val="003F1893"/>
    <w:rsid w:val="003F7016"/>
    <w:rsid w:val="00406A3F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C2AEE"/>
    <w:rsid w:val="005C3A0B"/>
    <w:rsid w:val="005C6715"/>
    <w:rsid w:val="005D72C0"/>
    <w:rsid w:val="005F680F"/>
    <w:rsid w:val="006016F9"/>
    <w:rsid w:val="00610A06"/>
    <w:rsid w:val="00627113"/>
    <w:rsid w:val="00641473"/>
    <w:rsid w:val="006456BB"/>
    <w:rsid w:val="00646B51"/>
    <w:rsid w:val="00661E28"/>
    <w:rsid w:val="00682CA9"/>
    <w:rsid w:val="006B16D4"/>
    <w:rsid w:val="006B1D07"/>
    <w:rsid w:val="006B536C"/>
    <w:rsid w:val="006C552A"/>
    <w:rsid w:val="006C5D2D"/>
    <w:rsid w:val="006E486D"/>
    <w:rsid w:val="00731BA3"/>
    <w:rsid w:val="00734FA3"/>
    <w:rsid w:val="007A15B3"/>
    <w:rsid w:val="007A6DBA"/>
    <w:rsid w:val="0081128A"/>
    <w:rsid w:val="00821444"/>
    <w:rsid w:val="00862F7D"/>
    <w:rsid w:val="00865EB4"/>
    <w:rsid w:val="0088279E"/>
    <w:rsid w:val="008A0B82"/>
    <w:rsid w:val="008A34D5"/>
    <w:rsid w:val="008E43AD"/>
    <w:rsid w:val="008F5E5D"/>
    <w:rsid w:val="008F7DBA"/>
    <w:rsid w:val="0090767A"/>
    <w:rsid w:val="009139E8"/>
    <w:rsid w:val="00952501"/>
    <w:rsid w:val="00953EE3"/>
    <w:rsid w:val="00960C8D"/>
    <w:rsid w:val="00974C84"/>
    <w:rsid w:val="009D5ECC"/>
    <w:rsid w:val="009E3C70"/>
    <w:rsid w:val="009E490B"/>
    <w:rsid w:val="009F0AB8"/>
    <w:rsid w:val="009F7DCD"/>
    <w:rsid w:val="00A148F1"/>
    <w:rsid w:val="00A244C4"/>
    <w:rsid w:val="00A308E3"/>
    <w:rsid w:val="00A361BA"/>
    <w:rsid w:val="00A56B81"/>
    <w:rsid w:val="00A63665"/>
    <w:rsid w:val="00A7345A"/>
    <w:rsid w:val="00A75115"/>
    <w:rsid w:val="00AA3827"/>
    <w:rsid w:val="00AB2B1A"/>
    <w:rsid w:val="00AB71EF"/>
    <w:rsid w:val="00AD5EB8"/>
    <w:rsid w:val="00AF50E8"/>
    <w:rsid w:val="00AF5B7E"/>
    <w:rsid w:val="00B23A73"/>
    <w:rsid w:val="00B30636"/>
    <w:rsid w:val="00B55796"/>
    <w:rsid w:val="00B56B65"/>
    <w:rsid w:val="00B9267F"/>
    <w:rsid w:val="00B94744"/>
    <w:rsid w:val="00BF798B"/>
    <w:rsid w:val="00C3689A"/>
    <w:rsid w:val="00C8775C"/>
    <w:rsid w:val="00CA2BA3"/>
    <w:rsid w:val="00CC24F4"/>
    <w:rsid w:val="00CC6E34"/>
    <w:rsid w:val="00CD5E58"/>
    <w:rsid w:val="00CE56C0"/>
    <w:rsid w:val="00D237AA"/>
    <w:rsid w:val="00D408CC"/>
    <w:rsid w:val="00D54E74"/>
    <w:rsid w:val="00D56058"/>
    <w:rsid w:val="00D65A9D"/>
    <w:rsid w:val="00D71BDB"/>
    <w:rsid w:val="00D97640"/>
    <w:rsid w:val="00DA663F"/>
    <w:rsid w:val="00DA6A2E"/>
    <w:rsid w:val="00DC04E9"/>
    <w:rsid w:val="00DE4DE6"/>
    <w:rsid w:val="00DF6F4A"/>
    <w:rsid w:val="00E2624C"/>
    <w:rsid w:val="00E34C7B"/>
    <w:rsid w:val="00E414F4"/>
    <w:rsid w:val="00E57E28"/>
    <w:rsid w:val="00E75D36"/>
    <w:rsid w:val="00E94679"/>
    <w:rsid w:val="00EC2ABD"/>
    <w:rsid w:val="00ED37DE"/>
    <w:rsid w:val="00ED73A7"/>
    <w:rsid w:val="00EF0EF2"/>
    <w:rsid w:val="00F246E8"/>
    <w:rsid w:val="00F25B7D"/>
    <w:rsid w:val="00F402C5"/>
    <w:rsid w:val="00F50EDC"/>
    <w:rsid w:val="00F733FA"/>
    <w:rsid w:val="00F756A1"/>
    <w:rsid w:val="00F805D3"/>
    <w:rsid w:val="00FB09C4"/>
    <w:rsid w:val="00FC01A1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3AD18876-8CCE-41C7-9BBC-2CB264487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http://www.wollampag.com/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7751F4" w:rsidP="007751F4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7751F4" w:rsidP="007751F4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7751F4" w:rsidP="007751F4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7751F4" w:rsidP="007751F4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7751F4" w:rsidP="007751F4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7751F4" w:rsidP="007751F4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7751F4" w:rsidP="007751F4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7751F4" w:rsidP="007751F4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7751F4" w:rsidP="007751F4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7751F4" w:rsidP="007751F4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7751F4" w:rsidP="007751F4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7751F4" w:rsidP="007751F4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7751F4" w:rsidP="007751F4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7751F4" w:rsidP="007751F4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7751F4" w:rsidP="007751F4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7751F4" w:rsidP="007751F4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0A685-CA2E-41FC-B942-4D18F1F11177}"/>
      </w:docPartPr>
      <w:docPartBody>
        <w:p w:rsidR="001C2943" w:rsidRDefault="007751F4">
          <w:r w:rsidRPr="00781D0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62880CFD3346B89589EA7FC09DB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2A3C2-C158-48C6-AB14-DB4C9627D539}"/>
      </w:docPartPr>
      <w:docPartBody>
        <w:p w:rsidR="00CE2E70" w:rsidRDefault="009568FE" w:rsidP="009568FE">
          <w:pPr>
            <w:pStyle w:val="4562880CFD3346B89589EA7FC09DB40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D238C"/>
    <w:rsid w:val="00127655"/>
    <w:rsid w:val="0015613C"/>
    <w:rsid w:val="001C2943"/>
    <w:rsid w:val="001C5AAE"/>
    <w:rsid w:val="001F0DDA"/>
    <w:rsid w:val="002B3F90"/>
    <w:rsid w:val="002D3B37"/>
    <w:rsid w:val="002F0BE1"/>
    <w:rsid w:val="0030397E"/>
    <w:rsid w:val="003521CC"/>
    <w:rsid w:val="00361352"/>
    <w:rsid w:val="00375073"/>
    <w:rsid w:val="00426ED0"/>
    <w:rsid w:val="00481FC2"/>
    <w:rsid w:val="004A2561"/>
    <w:rsid w:val="004C2BF1"/>
    <w:rsid w:val="004C7441"/>
    <w:rsid w:val="004E412F"/>
    <w:rsid w:val="00563AB8"/>
    <w:rsid w:val="005A532B"/>
    <w:rsid w:val="005B050E"/>
    <w:rsid w:val="005D3166"/>
    <w:rsid w:val="005F3CA6"/>
    <w:rsid w:val="006540C6"/>
    <w:rsid w:val="006B753E"/>
    <w:rsid w:val="006F4B8D"/>
    <w:rsid w:val="007751F4"/>
    <w:rsid w:val="007819BD"/>
    <w:rsid w:val="00876688"/>
    <w:rsid w:val="009568FE"/>
    <w:rsid w:val="0098495C"/>
    <w:rsid w:val="009E1D42"/>
    <w:rsid w:val="00A753FF"/>
    <w:rsid w:val="00B72EBA"/>
    <w:rsid w:val="00BC3D74"/>
    <w:rsid w:val="00BF3EDA"/>
    <w:rsid w:val="00C04B22"/>
    <w:rsid w:val="00C46B9C"/>
    <w:rsid w:val="00C867E2"/>
    <w:rsid w:val="00C9086E"/>
    <w:rsid w:val="00CE15B2"/>
    <w:rsid w:val="00CE2E70"/>
    <w:rsid w:val="00D0336D"/>
    <w:rsid w:val="00D36312"/>
    <w:rsid w:val="00D46C38"/>
    <w:rsid w:val="00D65D1C"/>
    <w:rsid w:val="00D97286"/>
    <w:rsid w:val="00E8333E"/>
    <w:rsid w:val="00E9334E"/>
    <w:rsid w:val="00EA393D"/>
    <w:rsid w:val="00EA5B7A"/>
    <w:rsid w:val="00F4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51F4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7751F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62880CFD3346B89589EA7FC09DB40A">
    <w:name w:val="4562880CFD3346B89589EA7FC09DB40A"/>
    <w:rsid w:val="009568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130B56-B50B-44CC-9535-2B2BFBBED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456</Words>
  <Characters>260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subject/>
  <dc:creator>Jasmine</dc:creator>
  <cp:keywords/>
  <dc:description/>
  <cp:lastModifiedBy>Kurtny</cp:lastModifiedBy>
  <cp:revision>3</cp:revision>
  <dcterms:created xsi:type="dcterms:W3CDTF">2017-11-21T22:40:00Z</dcterms:created>
  <dcterms:modified xsi:type="dcterms:W3CDTF">2019-12-17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